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04b1cb391edea810da0dcbc22b223e2cb8b7fd6"/>
      <w:r>
        <w:t xml:space="preserve">Survey Name: Better Sample Survey</w:t>
      </w:r>
      <w:r>
        <w:br/>
      </w:r>
      <w:r>
        <w:t xml:space="preserve">Number of Respondents: 1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first-question-block"/>
      <w:r>
        <w:t xml:space="preserve">Firs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_re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indicate how recently you've eaten each of the following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note, and it belongs h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the last 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the last 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the last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teloup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wi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_favo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elect your favorite fruit from the following op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antelou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Kiw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Pomagrani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_volunt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elect the fruit you would voluntarily e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6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antalou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Kiw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Pomegran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3.3%</w:t>
            </w:r>
          </w:p>
        </w:tc>
        <w:tc>
          <w:p>
            <w:pPr>
              <w:pStyle w:val="Compact"/>
              <w:jc w:val="left"/>
            </w:pPr>
            <w:r>
              <w:t xml:space="preserve">None of the abov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_r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rank each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jo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bival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l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Tried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taloup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w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_reservation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indicate if you have reservations in eating each of the following fruit, and if so, why.-Do you have reservations in eating this frui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taloup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w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_reservation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indicate if you have reservations in eating each of the following fruit, and if so, why.-Why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no re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aller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like the t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taloup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3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w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_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briefly state your position on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5_position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only one response column. QualtricsTools really should treat single column single answer matrix questions as multiple choice single answer ques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8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only one response column. QualtricsTools really should treat single column multiple answer matrix questions as multiple choice multiple answer question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ck to write Scale po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0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-Click to write Colum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0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-Click to write Colum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-Click to write Colum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-Click to write Colum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#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-Click to write 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2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-Click to write Colum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2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the question text-Click to write Colum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Statement 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15:29:00Z</dcterms:created>
  <dcterms:modified xsi:type="dcterms:W3CDTF">2020-05-0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